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77777777" w:rsidR="00B91680" w:rsidRDefault="00000000">
      <w:r>
        <w:br w:type="page"/>
      </w:r>
    </w:p>
    <w:p w14:paraId="48CB3795" w14:textId="77777777" w:rsidR="00B91680" w:rsidRPr="00F57FFD" w:rsidRDefault="00000000">
      <w:pPr>
        <w:pStyle w:val="Heading1"/>
        <w:rPr>
          <w:sz w:val="28"/>
          <w:szCs w:val="28"/>
        </w:rPr>
      </w:pPr>
      <w:bookmarkStart w:id="0" w:name="header-1"/>
      <w:r w:rsidRPr="00F57FFD">
        <w:rPr>
          <w:sz w:val="28"/>
          <w:szCs w:val="28"/>
        </w:rPr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5E27F1E6" w14:textId="3D77F82B" w:rsidR="007E4734" w:rsidRPr="007E4734" w:rsidRDefault="00000000" w:rsidP="007E4734">
      <w:pPr>
        <w:pStyle w:val="Heading6"/>
      </w:pPr>
      <w:bookmarkStart w:id="5" w:name="header-6"/>
      <w:r>
        <w:t>Header 6</w:t>
      </w:r>
    </w:p>
    <w:p w14:paraId="15C553EB" w14:textId="77777777" w:rsidR="00F57FFD" w:rsidRDefault="00000000" w:rsidP="00F57FF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1296EB89" w14:textId="6DC766F2" w:rsidR="00B91680" w:rsidRDefault="00000000" w:rsidP="00F57FFD">
      <w:pPr>
        <w:pStyle w:val="FirstParagraph"/>
        <w:ind w:firstLine="720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77777777" w:rsidR="00B91680" w:rsidRDefault="00000000">
      <w:pPr>
        <w:pStyle w:val="ImageCaption"/>
      </w:pPr>
      <w:r>
        <w:t>Hallo this is a test</w:t>
      </w:r>
    </w:p>
    <w:p w14:paraId="5B0E4DB2" w14:textId="77777777" w:rsidR="00B91680" w:rsidRDefault="00000000" w:rsidP="00F57FF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 w:rsidSect="001E1202">
      <w:footerReference w:type="even" r:id="rId9"/>
      <w:footerReference w:type="default" r:id="rId10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828F02" w14:textId="77777777" w:rsidR="00CE620B" w:rsidRDefault="00CE620B">
      <w:pPr>
        <w:spacing w:line="240" w:lineRule="auto"/>
      </w:pPr>
      <w:r>
        <w:separator/>
      </w:r>
    </w:p>
  </w:endnote>
  <w:endnote w:type="continuationSeparator" w:id="0">
    <w:p w14:paraId="2F18FE94" w14:textId="77777777" w:rsidR="00CE620B" w:rsidRDefault="00CE62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6F1FC001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A863AC" w14:textId="77777777" w:rsidR="00CE620B" w:rsidRDefault="00CE620B">
      <w:r>
        <w:separator/>
      </w:r>
    </w:p>
  </w:footnote>
  <w:footnote w:type="continuationSeparator" w:id="0">
    <w:p w14:paraId="73AA90D0" w14:textId="77777777" w:rsidR="00CE620B" w:rsidRDefault="00CE62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0"/>
  </w:num>
  <w:num w:numId="2" w16cid:durableId="479348354">
    <w:abstractNumId w:val="0"/>
  </w:num>
  <w:num w:numId="3" w16cid:durableId="1381830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680"/>
    <w:rsid w:val="000C6D18"/>
    <w:rsid w:val="001106A9"/>
    <w:rsid w:val="001E1202"/>
    <w:rsid w:val="001F4316"/>
    <w:rsid w:val="00201C9E"/>
    <w:rsid w:val="00333F7D"/>
    <w:rsid w:val="00467853"/>
    <w:rsid w:val="006660F3"/>
    <w:rsid w:val="00734C27"/>
    <w:rsid w:val="00744C6A"/>
    <w:rsid w:val="007E4734"/>
    <w:rsid w:val="008424E0"/>
    <w:rsid w:val="00B91680"/>
    <w:rsid w:val="00CE620B"/>
    <w:rsid w:val="00D75772"/>
    <w:rsid w:val="00DE3232"/>
    <w:rsid w:val="00F57FF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uiPriority w:val="9"/>
    <w:qFormat/>
    <w:rsid w:val="00201C9E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01C9E"/>
    <w:pPr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1C9E"/>
    <w:pPr>
      <w:spacing w:before="120" w:after="480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1</Words>
  <Characters>91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Francesca Fardo</cp:lastModifiedBy>
  <cp:revision>2</cp:revision>
  <dcterms:created xsi:type="dcterms:W3CDTF">2023-08-02T09:40:00Z</dcterms:created>
  <dcterms:modified xsi:type="dcterms:W3CDTF">2023-08-02T09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